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20FF4" w14:textId="3ECB16F5" w:rsidR="00443E1E" w:rsidRPr="0075349B" w:rsidRDefault="00503934" w:rsidP="00BA34DE">
      <w:pPr>
        <w:spacing w:after="0" w:line="240" w:lineRule="auto"/>
        <w:jc w:val="right"/>
        <w:rPr>
          <w:rFonts w:cstheme="minorHAnsi"/>
          <w:color w:val="595959" w:themeColor="text1" w:themeTint="A6"/>
          <w:sz w:val="44"/>
          <w:szCs w:val="44"/>
        </w:rPr>
      </w:pPr>
      <w:r w:rsidRPr="00F31496">
        <w:rPr>
          <w:color w:val="FF0000"/>
        </w:rPr>
        <w:t>{{</w:t>
      </w:r>
      <w:proofErr w:type="spellStart"/>
      <w:r w:rsidRPr="00F31496">
        <w:rPr>
          <w:color w:val="FF0000"/>
        </w:rPr>
        <w:t>TableStart:Opp</w:t>
      </w:r>
      <w:proofErr w:type="spellEnd"/>
      <w:r w:rsidRPr="00F31496">
        <w:rPr>
          <w:color w:val="FF0000"/>
        </w:rPr>
        <w:t>}}</w:t>
      </w:r>
      <w:r w:rsidR="00443E1E">
        <w:rPr>
          <w:rFonts w:cstheme="minorHAnsi"/>
          <w:color w:val="595959" w:themeColor="text1" w:themeTint="A6"/>
          <w:sz w:val="44"/>
          <w:szCs w:val="44"/>
        </w:rPr>
        <w:t>&lt;INSERT LOGO HERE&gt;</w:t>
      </w:r>
    </w:p>
    <w:p w14:paraId="5E5ADAAB" w14:textId="4DC1B62F" w:rsidR="00742A4B" w:rsidRDefault="00742A4B" w:rsidP="007205E7">
      <w:pPr>
        <w:spacing w:after="0" w:line="240" w:lineRule="auto"/>
      </w:pPr>
    </w:p>
    <w:p w14:paraId="1B7707F0" w14:textId="77777777" w:rsidR="00811CE8" w:rsidRDefault="00811CE8" w:rsidP="007205E7">
      <w:pPr>
        <w:spacing w:after="0" w:line="240" w:lineRule="auto"/>
      </w:pPr>
    </w:p>
    <w:p w14:paraId="4438D0F1" w14:textId="6F5E15F0" w:rsidR="00811CE8" w:rsidRDefault="00811CE8" w:rsidP="00811CE8">
      <w:pPr>
        <w:spacing w:after="0" w:line="240" w:lineRule="auto"/>
        <w:jc w:val="center"/>
      </w:pPr>
      <w:r>
        <w:rPr>
          <w:rFonts w:cstheme="minorHAnsi"/>
          <w:b/>
          <w:bCs/>
          <w:color w:val="4472C4" w:themeColor="accent1"/>
          <w:sz w:val="56"/>
          <w:szCs w:val="56"/>
        </w:rPr>
        <w:t>DONATION RECEIPT</w:t>
      </w:r>
    </w:p>
    <w:p w14:paraId="79F73967" w14:textId="40783404" w:rsidR="00742A4B" w:rsidRDefault="00742A4B" w:rsidP="007205E7">
      <w:pPr>
        <w:spacing w:after="0" w:line="240" w:lineRule="auto"/>
      </w:pPr>
    </w:p>
    <w:p w14:paraId="5E704F46" w14:textId="77777777" w:rsidR="00811CE8" w:rsidRDefault="00811CE8" w:rsidP="007205E7">
      <w:pPr>
        <w:spacing w:after="0" w:line="240" w:lineRule="auto"/>
      </w:pPr>
    </w:p>
    <w:p w14:paraId="2D79907C" w14:textId="4C9627B1" w:rsidR="007205E7" w:rsidRPr="00A743F8" w:rsidRDefault="007205E7" w:rsidP="007205E7">
      <w:pPr>
        <w:spacing w:after="0" w:line="240" w:lineRule="auto"/>
        <w:rPr>
          <w:b/>
          <w:bCs/>
        </w:rPr>
      </w:pPr>
      <w:r w:rsidRPr="00A743F8">
        <w:rPr>
          <w:b/>
          <w:bCs/>
        </w:rPr>
        <w:t>{{ORG_NAME}}</w:t>
      </w:r>
    </w:p>
    <w:p w14:paraId="74E794F9" w14:textId="101C4074" w:rsidR="00443E1E" w:rsidRDefault="007205E7" w:rsidP="007205E7">
      <w:pPr>
        <w:spacing w:after="0" w:line="240" w:lineRule="auto"/>
      </w:pPr>
      <w:r w:rsidRPr="007205E7">
        <w:t>{{ORG_STREET}}</w:t>
      </w:r>
    </w:p>
    <w:p w14:paraId="26E162F5" w14:textId="6A9C22CE" w:rsidR="007205E7" w:rsidRDefault="007205E7" w:rsidP="007205E7">
      <w:pPr>
        <w:spacing w:after="0" w:line="240" w:lineRule="auto"/>
      </w:pPr>
      <w:r w:rsidRPr="007205E7">
        <w:t>{{ORG_CITY}}</w:t>
      </w:r>
      <w:r>
        <w:t xml:space="preserve">, </w:t>
      </w:r>
      <w:r w:rsidRPr="007205E7">
        <w:t>{{ORG_STATE}}</w:t>
      </w:r>
      <w:r>
        <w:t xml:space="preserve"> </w:t>
      </w:r>
      <w:r w:rsidRPr="007205E7">
        <w:t>{{ORG_POSTALCODE}}</w:t>
      </w:r>
    </w:p>
    <w:p w14:paraId="02F036DF" w14:textId="5475AA0E" w:rsidR="007205E7" w:rsidRDefault="007205E7" w:rsidP="007205E7">
      <w:pPr>
        <w:spacing w:after="0" w:line="240" w:lineRule="auto"/>
      </w:pPr>
    </w:p>
    <w:p w14:paraId="4109B8E6" w14:textId="304AF02D" w:rsidR="007205E7" w:rsidRDefault="007205E7" w:rsidP="007205E7">
      <w:pPr>
        <w:spacing w:after="0" w:line="240" w:lineRule="auto"/>
      </w:pPr>
      <w:r w:rsidRPr="007205E7">
        <w:t>{{Today</w:t>
      </w:r>
      <w:r>
        <w:t xml:space="preserve"> \@ MM/dd/</w:t>
      </w:r>
      <w:proofErr w:type="spellStart"/>
      <w:r>
        <w:t>yyyy</w:t>
      </w:r>
      <w:proofErr w:type="spellEnd"/>
      <w:r w:rsidRPr="007205E7">
        <w:t>}}</w:t>
      </w:r>
    </w:p>
    <w:p w14:paraId="31E8998F" w14:textId="08DC8756" w:rsidR="007205E7" w:rsidRPr="00F31496" w:rsidRDefault="007F18BF" w:rsidP="007205E7">
      <w:pPr>
        <w:spacing w:after="0" w:line="240" w:lineRule="auto"/>
      </w:pPr>
      <w:r w:rsidRPr="007F18BF">
        <w:rPr>
          <w:color w:val="00B050"/>
        </w:rPr>
        <w:t>*</w:t>
      </w:r>
      <w:r w:rsidR="007205E7" w:rsidRPr="007205E7">
        <w:rPr>
          <w:color w:val="FF0000"/>
        </w:rPr>
        <w:t>{{</w:t>
      </w:r>
      <w:proofErr w:type="spellStart"/>
      <w:r w:rsidR="007205E7" w:rsidRPr="007205E7">
        <w:rPr>
          <w:color w:val="FF0000"/>
        </w:rPr>
        <w:t>TableStart:Opp_OpportunityContactRoles</w:t>
      </w:r>
      <w:proofErr w:type="spellEnd"/>
      <w:r w:rsidR="007205E7" w:rsidRPr="007205E7">
        <w:rPr>
          <w:color w:val="FF0000"/>
        </w:rPr>
        <w:t>}}</w:t>
      </w:r>
    </w:p>
    <w:p w14:paraId="64038627" w14:textId="65CDC99E" w:rsidR="007205E7" w:rsidRPr="00A743F8" w:rsidRDefault="007205E7" w:rsidP="007205E7">
      <w:pPr>
        <w:spacing w:after="0" w:line="240" w:lineRule="auto"/>
        <w:rPr>
          <w:b/>
          <w:bCs/>
        </w:rPr>
      </w:pPr>
      <w:r w:rsidRPr="00A743F8">
        <w:rPr>
          <w:b/>
          <w:bCs/>
        </w:rPr>
        <w:t>{{OPPORTUNITYCONTACTROLE_CONTACT_FIRSTNAME}} {{OPPORTUNITYCONTACTROLE_CONTACT_LASTNAME}}</w:t>
      </w:r>
    </w:p>
    <w:p w14:paraId="7449CB16" w14:textId="77777777" w:rsidR="007A7C53" w:rsidRDefault="007205E7" w:rsidP="00337AC1">
      <w:pPr>
        <w:spacing w:after="0" w:line="240" w:lineRule="auto"/>
      </w:pPr>
      <w:r w:rsidRPr="007205E7">
        <w:t>{{OPPORTUNITYCONTACTROLE_CONTACT_MAILINGSTREET}}</w:t>
      </w:r>
    </w:p>
    <w:p w14:paraId="6F5D94EE" w14:textId="12DFF978" w:rsidR="00337AC1" w:rsidRDefault="00503934" w:rsidP="00337AC1">
      <w:pPr>
        <w:spacing w:after="0" w:line="240" w:lineRule="auto"/>
      </w:pPr>
      <w:r w:rsidRPr="00337AC1">
        <w:t>{{OPPORTUNITYCONTACTROLE_CONTACT_MAILING</w:t>
      </w:r>
      <w:r>
        <w:t>CITY</w:t>
      </w:r>
      <w:r w:rsidRPr="00337AC1">
        <w:t>}}</w:t>
      </w:r>
      <w:r w:rsidR="007A7C53">
        <w:t xml:space="preserve">, </w:t>
      </w:r>
      <w:r w:rsidR="00337AC1" w:rsidRPr="00337AC1">
        <w:t>{{OPPORTUNITYCONTACTROLE_CONTACT_MAILINGSTATE}}</w:t>
      </w:r>
      <w:r w:rsidR="00337AC1">
        <w:t xml:space="preserve"> </w:t>
      </w:r>
      <w:r w:rsidR="00337AC1" w:rsidRPr="00337AC1">
        <w:t>{{OPPORTUNITYCONTACTROLE_CONTACT_MAILINGPOSTALCODE}}</w:t>
      </w:r>
    </w:p>
    <w:p w14:paraId="598D2B8B" w14:textId="36FBA7B5" w:rsidR="00337AC1" w:rsidRPr="00F31496" w:rsidRDefault="00337AC1" w:rsidP="00337AC1">
      <w:pPr>
        <w:spacing w:after="0" w:line="240" w:lineRule="auto"/>
      </w:pPr>
      <w:r w:rsidRPr="007205E7">
        <w:rPr>
          <w:color w:val="FF0000"/>
        </w:rPr>
        <w:t>{{</w:t>
      </w:r>
      <w:proofErr w:type="spellStart"/>
      <w:r w:rsidRPr="007205E7">
        <w:rPr>
          <w:color w:val="FF0000"/>
        </w:rPr>
        <w:t>Table</w:t>
      </w:r>
      <w:r>
        <w:rPr>
          <w:color w:val="FF0000"/>
        </w:rPr>
        <w:t>End</w:t>
      </w:r>
      <w:r w:rsidRPr="007205E7">
        <w:rPr>
          <w:color w:val="FF0000"/>
        </w:rPr>
        <w:t>:Opp_OpportunityContactRoles</w:t>
      </w:r>
      <w:proofErr w:type="spellEnd"/>
      <w:r w:rsidRPr="007205E7">
        <w:rPr>
          <w:color w:val="FF0000"/>
        </w:rPr>
        <w:t>}}</w:t>
      </w:r>
    </w:p>
    <w:p w14:paraId="707474F6" w14:textId="77777777" w:rsidR="00337AC1" w:rsidRDefault="00337AC1" w:rsidP="007205E7">
      <w:pPr>
        <w:spacing w:after="0" w:line="240" w:lineRule="auto"/>
      </w:pPr>
    </w:p>
    <w:p w14:paraId="69A567F5" w14:textId="77777777" w:rsidR="00742A4B" w:rsidRDefault="00742A4B" w:rsidP="007205E7">
      <w:pPr>
        <w:spacing w:after="0" w:line="240" w:lineRule="auto"/>
      </w:pPr>
    </w:p>
    <w:p w14:paraId="222E0D9D" w14:textId="1700CB0D" w:rsidR="00337AC1" w:rsidRDefault="00337AC1" w:rsidP="007205E7">
      <w:pPr>
        <w:spacing w:after="0" w:line="240" w:lineRule="auto"/>
      </w:pPr>
      <w:r>
        <w:t xml:space="preserve">Dear </w:t>
      </w:r>
      <w:r w:rsidR="007A7C53" w:rsidRPr="007205E7">
        <w:rPr>
          <w:color w:val="FF0000"/>
        </w:rPr>
        <w:t>{{TableStart:Opp_OpportunityContactRoles}}</w:t>
      </w:r>
      <w:r w:rsidRPr="007205E7">
        <w:t>{{OPPORTUNITYCONTACTROLE_CONTACT_FIRSTNAME}}</w:t>
      </w:r>
      <w:r w:rsidR="007A7C53" w:rsidRPr="007205E7">
        <w:rPr>
          <w:color w:val="FF0000"/>
        </w:rPr>
        <w:t>{{Table</w:t>
      </w:r>
      <w:r w:rsidR="007A7C53">
        <w:rPr>
          <w:color w:val="FF0000"/>
        </w:rPr>
        <w:t>End</w:t>
      </w:r>
      <w:r w:rsidR="007A7C53" w:rsidRPr="007205E7">
        <w:rPr>
          <w:color w:val="FF0000"/>
        </w:rPr>
        <w:t>:Opp_OpportunityContactRoles}}</w:t>
      </w:r>
      <w:r>
        <w:t>,</w:t>
      </w:r>
    </w:p>
    <w:p w14:paraId="2F329E7B" w14:textId="099213C0" w:rsidR="00337AC1" w:rsidRDefault="00337AC1" w:rsidP="007205E7">
      <w:pPr>
        <w:spacing w:after="0" w:line="240" w:lineRule="auto"/>
      </w:pPr>
    </w:p>
    <w:p w14:paraId="01874D6A" w14:textId="2847B497" w:rsidR="00337AC1" w:rsidRDefault="00337AC1" w:rsidP="00337AC1">
      <w:pPr>
        <w:spacing w:after="0" w:line="240" w:lineRule="auto"/>
      </w:pPr>
      <w:r>
        <w:t xml:space="preserve">Thank you for your generous donation of {{OPPORTUNITY_AMOUNT \# Currency2}} to </w:t>
      </w:r>
      <w:r w:rsidRPr="007205E7">
        <w:t>{{ORG_NAME}}</w:t>
      </w:r>
      <w:r>
        <w:t xml:space="preserve"> received on </w:t>
      </w:r>
      <w:r w:rsidR="00742A4B" w:rsidRPr="00337AC1">
        <w:t>{{OPPORTUNITY_CLOSEDATE</w:t>
      </w:r>
      <w:r w:rsidR="00742A4B">
        <w:t xml:space="preserve"> \@ MM/dd/</w:t>
      </w:r>
      <w:proofErr w:type="spellStart"/>
      <w:r w:rsidR="00742A4B">
        <w:t>yyyy</w:t>
      </w:r>
      <w:proofErr w:type="spellEnd"/>
      <w:r w:rsidR="00742A4B" w:rsidRPr="00337AC1">
        <w:t>}}</w:t>
      </w:r>
      <w:r>
        <w:t>.  Your support is integral to our work.</w:t>
      </w:r>
    </w:p>
    <w:p w14:paraId="66C44B7E" w14:textId="1391010F" w:rsidR="00A8570E" w:rsidRDefault="00A8570E" w:rsidP="00337AC1">
      <w:pPr>
        <w:spacing w:after="0" w:line="240" w:lineRule="auto"/>
      </w:pPr>
    </w:p>
    <w:p w14:paraId="3CE25F96" w14:textId="0DC7919D" w:rsidR="00A8570E" w:rsidRDefault="00742A4B" w:rsidP="00337AC1">
      <w:pPr>
        <w:spacing w:after="0" w:line="240" w:lineRule="auto"/>
      </w:pPr>
      <w:r>
        <w:t>Respectfully,</w:t>
      </w:r>
    </w:p>
    <w:p w14:paraId="2AB21B21" w14:textId="77777777" w:rsidR="00742A4B" w:rsidRDefault="00742A4B" w:rsidP="00337AC1">
      <w:pPr>
        <w:spacing w:after="0" w:line="240" w:lineRule="auto"/>
      </w:pPr>
    </w:p>
    <w:p w14:paraId="13CD4FDD" w14:textId="3132C0C7" w:rsidR="00742A4B" w:rsidRDefault="00742A4B" w:rsidP="00337AC1">
      <w:pPr>
        <w:spacing w:after="0" w:line="240" w:lineRule="auto"/>
      </w:pPr>
      <w:r>
        <w:t>{{OWNER_NAME}}</w:t>
      </w:r>
    </w:p>
    <w:p w14:paraId="031A58CE" w14:textId="4A15F1C7" w:rsidR="00742A4B" w:rsidRDefault="00742A4B" w:rsidP="00337AC1">
      <w:pPr>
        <w:spacing w:after="0" w:line="240" w:lineRule="auto"/>
      </w:pPr>
      <w:r>
        <w:t>{{ORG_NAME}}</w:t>
      </w:r>
    </w:p>
    <w:p w14:paraId="02D6BA1C" w14:textId="275693A5" w:rsidR="00A8570E" w:rsidRDefault="00A8570E" w:rsidP="00337AC1">
      <w:pPr>
        <w:spacing w:after="0" w:line="240" w:lineRule="auto"/>
      </w:pPr>
    </w:p>
    <w:p w14:paraId="3F6AE01B" w14:textId="02244A5F" w:rsidR="00742A4B" w:rsidRDefault="00742A4B" w:rsidP="00337AC1">
      <w:pPr>
        <w:spacing w:after="0" w:line="240" w:lineRule="auto"/>
      </w:pPr>
    </w:p>
    <w:p w14:paraId="36E61B9F" w14:textId="34BE6DC4" w:rsidR="00742A4B" w:rsidRDefault="00742A4B" w:rsidP="00337AC1">
      <w:pPr>
        <w:spacing w:after="0" w:line="240" w:lineRule="auto"/>
      </w:pPr>
    </w:p>
    <w:p w14:paraId="0885CB3A" w14:textId="0FD22D71" w:rsidR="00742A4B" w:rsidRDefault="00742A4B" w:rsidP="00337AC1">
      <w:pPr>
        <w:spacing w:after="0" w:line="240" w:lineRule="auto"/>
      </w:pPr>
    </w:p>
    <w:p w14:paraId="0D25F277" w14:textId="77777777" w:rsidR="00742A4B" w:rsidRDefault="00742A4B" w:rsidP="00337AC1">
      <w:pPr>
        <w:spacing w:after="0" w:line="240" w:lineRule="auto"/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7640"/>
      </w:tblGrid>
      <w:tr w:rsidR="00A8570E" w14:paraId="40234160" w14:textId="77777777" w:rsidTr="00A8570E">
        <w:tc>
          <w:tcPr>
            <w:tcW w:w="9350" w:type="dxa"/>
            <w:gridSpan w:val="2"/>
            <w:tcMar>
              <w:left w:w="0" w:type="dxa"/>
              <w:right w:w="0" w:type="dxa"/>
            </w:tcMar>
          </w:tcPr>
          <w:p w14:paraId="30EDF947" w14:textId="77777777" w:rsidR="00A8570E" w:rsidRDefault="00A8570E" w:rsidP="00A8570E">
            <w:pPr>
              <w:jc w:val="center"/>
              <w:rPr>
                <w:b/>
                <w:bCs/>
              </w:rPr>
            </w:pPr>
            <w:r w:rsidRPr="00A8570E">
              <w:rPr>
                <w:b/>
                <w:bCs/>
              </w:rPr>
              <w:t xml:space="preserve">DONATION RECEIPT </w:t>
            </w:r>
            <w:r w:rsidRPr="00742A4B">
              <w:rPr>
                <w:b/>
                <w:bCs/>
              </w:rPr>
              <w:t>– Keep for your records</w:t>
            </w:r>
          </w:p>
          <w:p w14:paraId="3945A6F8" w14:textId="370AB5D2" w:rsidR="00A8570E" w:rsidRPr="00A8570E" w:rsidRDefault="00A8570E" w:rsidP="00A8570E">
            <w:pPr>
              <w:jc w:val="center"/>
              <w:rPr>
                <w:b/>
                <w:bCs/>
              </w:rPr>
            </w:pPr>
          </w:p>
        </w:tc>
      </w:tr>
      <w:tr w:rsidR="00A8570E" w14:paraId="28204D4B" w14:textId="77777777" w:rsidTr="00A8570E">
        <w:tc>
          <w:tcPr>
            <w:tcW w:w="1710" w:type="dxa"/>
            <w:tcMar>
              <w:left w:w="0" w:type="dxa"/>
              <w:right w:w="0" w:type="dxa"/>
            </w:tcMar>
            <w:vAlign w:val="center"/>
          </w:tcPr>
          <w:p w14:paraId="023DC9BA" w14:textId="6B49FFDD" w:rsidR="00A8570E" w:rsidRPr="00A8570E" w:rsidRDefault="00A8570E" w:rsidP="00A8570E">
            <w:pPr>
              <w:rPr>
                <w:b/>
                <w:bCs/>
              </w:rPr>
            </w:pPr>
            <w:r>
              <w:rPr>
                <w:b/>
                <w:bCs/>
              </w:rPr>
              <w:t>Organization:</w:t>
            </w:r>
          </w:p>
        </w:tc>
        <w:tc>
          <w:tcPr>
            <w:tcW w:w="7640" w:type="dxa"/>
            <w:tcMar>
              <w:left w:w="0" w:type="dxa"/>
              <w:right w:w="0" w:type="dxa"/>
            </w:tcMar>
            <w:vAlign w:val="center"/>
          </w:tcPr>
          <w:p w14:paraId="529B3A81" w14:textId="0AEB7292" w:rsidR="00A8570E" w:rsidRPr="00A8570E" w:rsidRDefault="00A8570E" w:rsidP="00A8570E">
            <w:r>
              <w:t>{{ORG_NAME}}</w:t>
            </w:r>
          </w:p>
        </w:tc>
      </w:tr>
      <w:tr w:rsidR="00A8570E" w14:paraId="74DE8E29" w14:textId="77777777" w:rsidTr="00A8570E">
        <w:tc>
          <w:tcPr>
            <w:tcW w:w="1710" w:type="dxa"/>
            <w:tcMar>
              <w:left w:w="0" w:type="dxa"/>
              <w:right w:w="0" w:type="dxa"/>
            </w:tcMar>
            <w:vAlign w:val="center"/>
          </w:tcPr>
          <w:p w14:paraId="12A7AB5E" w14:textId="7417804A" w:rsidR="00A8570E" w:rsidRPr="00A8570E" w:rsidRDefault="00A8570E" w:rsidP="00A8570E">
            <w:pPr>
              <w:rPr>
                <w:b/>
                <w:bCs/>
              </w:rPr>
            </w:pPr>
            <w:r>
              <w:rPr>
                <w:b/>
                <w:bCs/>
              </w:rPr>
              <w:t>Date Received:</w:t>
            </w:r>
          </w:p>
        </w:tc>
        <w:tc>
          <w:tcPr>
            <w:tcW w:w="7640" w:type="dxa"/>
            <w:tcMar>
              <w:left w:w="0" w:type="dxa"/>
              <w:right w:w="0" w:type="dxa"/>
            </w:tcMar>
            <w:vAlign w:val="center"/>
          </w:tcPr>
          <w:p w14:paraId="4565FE6E" w14:textId="5009583B" w:rsidR="00A8570E" w:rsidRPr="00A8570E" w:rsidRDefault="00742A4B" w:rsidP="00A8570E">
            <w:pPr>
              <w:rPr>
                <w:b/>
                <w:bCs/>
              </w:rPr>
            </w:pPr>
            <w:r w:rsidRPr="00337AC1">
              <w:t>{{OPPORTUNITY_CLOSEDATE</w:t>
            </w:r>
            <w:r>
              <w:t xml:space="preserve"> \@ MM/dd/</w:t>
            </w:r>
            <w:proofErr w:type="spellStart"/>
            <w:r>
              <w:t>yyyy</w:t>
            </w:r>
            <w:proofErr w:type="spellEnd"/>
            <w:r w:rsidRPr="00337AC1">
              <w:t>}}</w:t>
            </w:r>
          </w:p>
        </w:tc>
      </w:tr>
      <w:tr w:rsidR="00A8570E" w14:paraId="037F2CD2" w14:textId="77777777" w:rsidTr="00A8570E">
        <w:tc>
          <w:tcPr>
            <w:tcW w:w="1710" w:type="dxa"/>
            <w:tcMar>
              <w:left w:w="0" w:type="dxa"/>
              <w:right w:w="0" w:type="dxa"/>
            </w:tcMar>
            <w:vAlign w:val="center"/>
          </w:tcPr>
          <w:p w14:paraId="35F469B4" w14:textId="5CC676D7" w:rsidR="00A8570E" w:rsidRPr="00A8570E" w:rsidRDefault="00A8570E" w:rsidP="00A8570E">
            <w:pPr>
              <w:rPr>
                <w:b/>
                <w:bCs/>
              </w:rPr>
            </w:pPr>
            <w:r>
              <w:rPr>
                <w:b/>
                <w:bCs/>
              </w:rPr>
              <w:t>Contribution:</w:t>
            </w:r>
          </w:p>
        </w:tc>
        <w:tc>
          <w:tcPr>
            <w:tcW w:w="7640" w:type="dxa"/>
            <w:tcMar>
              <w:left w:w="0" w:type="dxa"/>
              <w:right w:w="0" w:type="dxa"/>
            </w:tcMar>
            <w:vAlign w:val="center"/>
          </w:tcPr>
          <w:p w14:paraId="7C87DEE7" w14:textId="752F1964" w:rsidR="00A8570E" w:rsidRPr="00A8570E" w:rsidRDefault="00742A4B" w:rsidP="00A8570E">
            <w:pPr>
              <w:rPr>
                <w:b/>
                <w:bCs/>
              </w:rPr>
            </w:pPr>
            <w:r>
              <w:t>{{OPPORTUNITY_AMOUNT \# Currency2}}</w:t>
            </w:r>
          </w:p>
        </w:tc>
      </w:tr>
    </w:tbl>
    <w:p w14:paraId="4DA3C642" w14:textId="797918A4" w:rsidR="001C4CFA" w:rsidRPr="007F18BF" w:rsidRDefault="007F18BF" w:rsidP="007205E7">
      <w:pPr>
        <w:spacing w:after="0" w:line="240" w:lineRule="auto"/>
        <w:rPr>
          <w:color w:val="00B050"/>
        </w:rPr>
      </w:pPr>
      <w:r w:rsidRPr="007F18BF">
        <w:rPr>
          <w:color w:val="00B050"/>
        </w:rPr>
        <w:t>*</w:t>
      </w:r>
      <w:r>
        <w:rPr>
          <w:color w:val="00B050"/>
        </w:rPr>
        <w:t>*</w:t>
      </w:r>
      <w:r w:rsidR="00F31496" w:rsidRPr="00F31496">
        <w:rPr>
          <w:color w:val="00B050"/>
        </w:rPr>
        <w:fldChar w:fldCharType="begin"/>
      </w:r>
      <w:r w:rsidR="00F31496" w:rsidRPr="007F18BF">
        <w:rPr>
          <w:color w:val="00B050"/>
        </w:rPr>
        <w:instrText xml:space="preserve"> IF "</w:instrText>
      </w:r>
      <w:r w:rsidR="00627517" w:rsidRPr="007F18BF">
        <w:rPr>
          <w:color w:val="00B050"/>
        </w:rPr>
        <w:instrText>{{TableStart:OppCount}}{{OPPORTUNITY_TOTAL}}{{TableEnd:OppCount}}</w:instrText>
      </w:r>
      <w:r w:rsidR="00F31496" w:rsidRPr="007F18BF">
        <w:rPr>
          <w:color w:val="00B050"/>
        </w:rPr>
        <w:instrText xml:space="preserve">" = </w:instrText>
      </w:r>
      <w:r w:rsidR="00627517" w:rsidRPr="007F18BF">
        <w:rPr>
          <w:color w:val="00B050"/>
        </w:rPr>
        <w:instrText>"{{ROW_NUMBER}}</w:instrText>
      </w:r>
      <w:r w:rsidR="00F31496" w:rsidRPr="007F18BF">
        <w:rPr>
          <w:color w:val="00B050"/>
        </w:rPr>
        <w:instrText>" "" "</w:instrText>
      </w:r>
    </w:p>
    <w:p w14:paraId="6D85E879" w14:textId="77777777" w:rsidR="001C4CFA" w:rsidRPr="007F18BF" w:rsidRDefault="001C4CFA">
      <w:pPr>
        <w:rPr>
          <w:color w:val="00B050"/>
        </w:rPr>
      </w:pPr>
      <w:r w:rsidRPr="007F18BF">
        <w:rPr>
          <w:color w:val="00B050"/>
        </w:rPr>
        <w:br w:type="page"/>
      </w:r>
    </w:p>
    <w:p w14:paraId="5D6C8D8E" w14:textId="7166FC0A" w:rsidR="00995A09" w:rsidRDefault="00F31496" w:rsidP="007205E7">
      <w:pPr>
        <w:spacing w:after="0" w:line="240" w:lineRule="auto"/>
        <w:rPr>
          <w:color w:val="FF0000"/>
        </w:rPr>
      </w:pPr>
      <w:r w:rsidRPr="007F18BF">
        <w:rPr>
          <w:color w:val="00B050"/>
        </w:rPr>
        <w:instrText>"</w:instrText>
      </w:r>
      <w:r w:rsidRPr="00F31496">
        <w:rPr>
          <w:color w:val="00B050"/>
        </w:rPr>
        <w:fldChar w:fldCharType="separate"/>
      </w:r>
      <w:r w:rsidRPr="007F18BF">
        <w:rPr>
          <w:noProof/>
          <w:color w:val="000000" w:themeColor="text1"/>
        </w:rPr>
        <w:t>«</w:t>
      </w:r>
      <w:proofErr w:type="spellStart"/>
      <w:r w:rsidR="001C4CFA">
        <w:rPr>
          <w:noProof/>
        </w:rPr>
        <w:t>PageBreak</w:t>
      </w:r>
      <w:proofErr w:type="spellEnd"/>
      <w:r w:rsidRPr="00F31496">
        <w:rPr>
          <w:noProof/>
        </w:rPr>
        <w:t>»</w:t>
      </w:r>
      <w:r w:rsidRPr="00F31496">
        <w:fldChar w:fldCharType="end"/>
      </w:r>
      <w:r w:rsidRPr="00F31496">
        <w:rPr>
          <w:color w:val="FF0000"/>
        </w:rPr>
        <w:t>{{</w:t>
      </w:r>
      <w:proofErr w:type="spellStart"/>
      <w:r w:rsidRPr="00F31496">
        <w:rPr>
          <w:color w:val="FF0000"/>
        </w:rPr>
        <w:t>Table</w:t>
      </w:r>
      <w:r w:rsidR="00F817BF">
        <w:rPr>
          <w:color w:val="FF0000"/>
        </w:rPr>
        <w:t>End</w:t>
      </w:r>
      <w:r w:rsidRPr="00F31496">
        <w:rPr>
          <w:color w:val="FF0000"/>
        </w:rPr>
        <w:t>:Opp</w:t>
      </w:r>
      <w:proofErr w:type="spellEnd"/>
      <w:r w:rsidRPr="00F31496">
        <w:rPr>
          <w:color w:val="FF0000"/>
        </w:rPr>
        <w:t>}}</w:t>
      </w:r>
    </w:p>
    <w:p w14:paraId="16E011D5" w14:textId="77777777" w:rsidR="00995A09" w:rsidRDefault="00995A09">
      <w:pPr>
        <w:rPr>
          <w:color w:val="FF0000"/>
        </w:rPr>
      </w:pPr>
      <w:r>
        <w:rPr>
          <w:color w:val="FF0000"/>
        </w:rPr>
        <w:br w:type="page"/>
      </w:r>
    </w:p>
    <w:p w14:paraId="2D18D825" w14:textId="383A27A8" w:rsidR="00995A09" w:rsidRPr="00BF7EA6" w:rsidRDefault="00995A09" w:rsidP="00995A09">
      <w:pPr>
        <w:jc w:val="center"/>
        <w:rPr>
          <w:b/>
          <w:bCs/>
          <w:sz w:val="36"/>
          <w:szCs w:val="36"/>
        </w:rPr>
      </w:pPr>
      <w:r w:rsidRPr="00BF7EA6">
        <w:rPr>
          <w:b/>
          <w:bCs/>
          <w:sz w:val="36"/>
          <w:szCs w:val="36"/>
        </w:rPr>
        <w:lastRenderedPageBreak/>
        <w:t>Queries Used</w:t>
      </w:r>
    </w:p>
    <w:tbl>
      <w:tblPr>
        <w:tblStyle w:val="GridTable4-Accent5"/>
        <w:tblW w:w="9445" w:type="dxa"/>
        <w:tblLayout w:type="fixed"/>
        <w:tblLook w:val="04A0" w:firstRow="1" w:lastRow="0" w:firstColumn="1" w:lastColumn="0" w:noHBand="0" w:noVBand="1"/>
      </w:tblPr>
      <w:tblGrid>
        <w:gridCol w:w="1615"/>
        <w:gridCol w:w="7830"/>
      </w:tblGrid>
      <w:tr w:rsidR="00995A09" w14:paraId="7D50B021" w14:textId="77777777" w:rsidTr="00D70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2D28CD06" w14:textId="77777777" w:rsidR="00995A09" w:rsidRPr="00BF7EA6" w:rsidRDefault="00995A09" w:rsidP="00E077D2">
            <w:pPr>
              <w:spacing w:line="276" w:lineRule="auto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Alias</w:t>
            </w:r>
          </w:p>
        </w:tc>
        <w:tc>
          <w:tcPr>
            <w:tcW w:w="7830" w:type="dxa"/>
          </w:tcPr>
          <w:p w14:paraId="114E20E5" w14:textId="77777777" w:rsidR="00995A09" w:rsidRPr="00BF7EA6" w:rsidRDefault="00995A09" w:rsidP="00E077D2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Purpose</w:t>
            </w:r>
          </w:p>
        </w:tc>
      </w:tr>
      <w:tr w:rsidR="00995A09" w14:paraId="7EF5D9D5" w14:textId="77777777" w:rsidTr="00D70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B81D202" w14:textId="33633281" w:rsidR="00995A09" w:rsidRPr="00BF7EA6" w:rsidRDefault="00995A09" w:rsidP="00E077D2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pp</w:t>
            </w:r>
            <w:proofErr w:type="spellEnd"/>
          </w:p>
        </w:tc>
        <w:tc>
          <w:tcPr>
            <w:tcW w:w="7830" w:type="dxa"/>
          </w:tcPr>
          <w:p w14:paraId="5DBB9CD5" w14:textId="77777777" w:rsidR="00995A09" w:rsidRDefault="00995A09" w:rsidP="00E077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ery for all of the Opportunities that were Closed and Won last month and that have a primary contact associated (through Opportunity Contact Roles)</w:t>
            </w:r>
          </w:p>
          <w:p w14:paraId="4721B3B2" w14:textId="77777777" w:rsidR="00E077D2" w:rsidRDefault="00E077D2" w:rsidP="00E077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077D2">
              <w:rPr>
                <w:b/>
                <w:bCs/>
                <w:sz w:val="20"/>
                <w:szCs w:val="20"/>
              </w:rPr>
              <w:t>Sample Query:</w:t>
            </w:r>
          </w:p>
          <w:p w14:paraId="14BAC80B" w14:textId="77777777" w:rsidR="00E077D2" w:rsidRPr="00E077D2" w:rsidRDefault="00E077D2" w:rsidP="00E077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SELECT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CloseDate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, Amount, Owner.name, </w:t>
            </w:r>
          </w:p>
          <w:p w14:paraId="748CB41E" w14:textId="77777777" w:rsidR="00E077D2" w:rsidRPr="00E077D2" w:rsidRDefault="00E077D2" w:rsidP="00E077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FROM Opportunity </w:t>
            </w:r>
          </w:p>
          <w:p w14:paraId="5E625F7B" w14:textId="5C98FF73" w:rsidR="00E077D2" w:rsidRPr="00E077D2" w:rsidRDefault="00E077D2" w:rsidP="00E077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WHERE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IsWon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 = true AND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CloseDate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 = LAST_MONTH AND Amount &gt; 0 AND ContactId != null</w:t>
            </w:r>
          </w:p>
        </w:tc>
      </w:tr>
      <w:tr w:rsidR="00995A09" w14:paraId="555F9BD1" w14:textId="77777777" w:rsidTr="00D70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8B2ACA7" w14:textId="53757C9E" w:rsidR="00995A09" w:rsidRPr="00BF7EA6" w:rsidRDefault="00995A09" w:rsidP="00E077D2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 w:rsidRPr="00995A09">
              <w:rPr>
                <w:sz w:val="20"/>
                <w:szCs w:val="20"/>
              </w:rPr>
              <w:t>Opp_OpportunityContactRoles</w:t>
            </w:r>
            <w:proofErr w:type="spellEnd"/>
          </w:p>
        </w:tc>
        <w:tc>
          <w:tcPr>
            <w:tcW w:w="7830" w:type="dxa"/>
          </w:tcPr>
          <w:p w14:paraId="50C605CA" w14:textId="77777777" w:rsidR="00995A09" w:rsidRDefault="00995A09" w:rsidP="00E077D2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ner Query data that comes from the </w:t>
            </w:r>
            <w:proofErr w:type="spellStart"/>
            <w:r>
              <w:rPr>
                <w:sz w:val="20"/>
                <w:szCs w:val="20"/>
              </w:rPr>
              <w:t>Opp</w:t>
            </w:r>
            <w:proofErr w:type="spellEnd"/>
            <w:r>
              <w:rPr>
                <w:sz w:val="20"/>
                <w:szCs w:val="20"/>
              </w:rPr>
              <w:t xml:space="preserve"> query.  Used to get the Primary Contact’s information from each Opportunity.</w:t>
            </w:r>
          </w:p>
          <w:p w14:paraId="57D90846" w14:textId="77777777" w:rsidR="00E077D2" w:rsidRDefault="00E077D2" w:rsidP="00E077D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077D2">
              <w:rPr>
                <w:b/>
                <w:bCs/>
                <w:sz w:val="20"/>
                <w:szCs w:val="20"/>
              </w:rPr>
              <w:t>Sample Query:</w:t>
            </w:r>
          </w:p>
          <w:p w14:paraId="3E7520B5" w14:textId="77777777" w:rsidR="00E077D2" w:rsidRPr="00E077D2" w:rsidRDefault="00E077D2" w:rsidP="00E077D2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SELECT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id,Contact.FirstName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Contact.LastName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Contact.MailingStreet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, </w:t>
            </w:r>
          </w:p>
          <w:p w14:paraId="7FF45670" w14:textId="33682C38" w:rsidR="00E077D2" w:rsidRPr="00E077D2" w:rsidRDefault="00E077D2" w:rsidP="00E077D2">
            <w:pPr>
              <w:spacing w:line="276" w:lineRule="auto"/>
              <w:ind w:left="610"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proofErr w:type="spellStart"/>
            <w:r w:rsidRPr="00E077D2">
              <w:rPr>
                <w:i/>
                <w:iCs/>
                <w:sz w:val="20"/>
                <w:szCs w:val="20"/>
              </w:rPr>
              <w:t>Contact.MailingCity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Contact.MailingState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Contact.MailingPostalCode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 </w:t>
            </w:r>
          </w:p>
          <w:p w14:paraId="63262018" w14:textId="77777777" w:rsidR="00E077D2" w:rsidRPr="00E077D2" w:rsidRDefault="00E077D2" w:rsidP="00E077D2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FROM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OpportunityContactRoles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 </w:t>
            </w:r>
          </w:p>
          <w:p w14:paraId="44EC2C31" w14:textId="77777777" w:rsidR="00E077D2" w:rsidRPr="00E077D2" w:rsidRDefault="00E077D2" w:rsidP="00E077D2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WHERE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IsPrimary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 = true </w:t>
            </w:r>
          </w:p>
          <w:p w14:paraId="39964847" w14:textId="48AA3626" w:rsidR="00E077D2" w:rsidRPr="00BF7EA6" w:rsidRDefault="00E077D2" w:rsidP="00E077D2">
            <w:pPr>
              <w:spacing w:line="276" w:lineRule="auto"/>
              <w:ind w:right="-10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>LIMIT 1</w:t>
            </w:r>
          </w:p>
        </w:tc>
      </w:tr>
      <w:tr w:rsidR="007F18BF" w14:paraId="066C0E87" w14:textId="77777777" w:rsidTr="00D70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516F42AC" w14:textId="34DEF99A" w:rsidR="007F18BF" w:rsidRPr="00995A09" w:rsidRDefault="007F18BF" w:rsidP="00E077D2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ppCount</w:t>
            </w:r>
            <w:proofErr w:type="spellEnd"/>
          </w:p>
        </w:tc>
        <w:tc>
          <w:tcPr>
            <w:tcW w:w="7830" w:type="dxa"/>
          </w:tcPr>
          <w:p w14:paraId="16550589" w14:textId="77777777" w:rsidR="007F18BF" w:rsidRDefault="007F18BF" w:rsidP="00E077D2">
            <w:pPr>
              <w:spacing w:line="276" w:lineRule="auto"/>
              <w:ind w:right="-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‘helper’ query to assist in dynamically including a page break at the end of the template based on whether the current </w:t>
            </w:r>
            <w:proofErr w:type="spellStart"/>
            <w:r>
              <w:rPr>
                <w:sz w:val="20"/>
                <w:szCs w:val="20"/>
              </w:rPr>
              <w:t>RowNumber</w:t>
            </w:r>
            <w:proofErr w:type="spellEnd"/>
            <w:r>
              <w:rPr>
                <w:sz w:val="20"/>
                <w:szCs w:val="20"/>
              </w:rPr>
              <w:t xml:space="preserve"> value (</w:t>
            </w:r>
            <w:proofErr w:type="spellStart"/>
            <w:r>
              <w:rPr>
                <w:sz w:val="20"/>
                <w:szCs w:val="20"/>
              </w:rPr>
              <w:t>Opp</w:t>
            </w:r>
            <w:proofErr w:type="spellEnd"/>
            <w:r>
              <w:rPr>
                <w:sz w:val="20"/>
                <w:szCs w:val="20"/>
              </w:rPr>
              <w:t xml:space="preserve"> Query) matches the total count of Opps.  This prevents an extra blank page from being included at the end of the document.</w:t>
            </w:r>
          </w:p>
          <w:p w14:paraId="56C205CD" w14:textId="77777777" w:rsidR="00E077D2" w:rsidRDefault="00E077D2" w:rsidP="00E077D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077D2">
              <w:rPr>
                <w:b/>
                <w:bCs/>
                <w:sz w:val="20"/>
                <w:szCs w:val="20"/>
              </w:rPr>
              <w:t>Sample Query:</w:t>
            </w:r>
          </w:p>
          <w:p w14:paraId="3BE01E01" w14:textId="77777777" w:rsidR="00E077D2" w:rsidRPr="00E077D2" w:rsidRDefault="00E077D2" w:rsidP="00E077D2">
            <w:pPr>
              <w:spacing w:line="276" w:lineRule="auto"/>
              <w:ind w:right="-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SELECT count(id) total </w:t>
            </w:r>
          </w:p>
          <w:p w14:paraId="34A3D054" w14:textId="77777777" w:rsidR="00E077D2" w:rsidRPr="00E077D2" w:rsidRDefault="00E077D2" w:rsidP="00E077D2">
            <w:pPr>
              <w:spacing w:line="276" w:lineRule="auto"/>
              <w:ind w:right="-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FROM Opportunity </w:t>
            </w:r>
          </w:p>
          <w:p w14:paraId="345D9D66" w14:textId="1FEBD053" w:rsidR="00E077D2" w:rsidRDefault="00E077D2" w:rsidP="00E077D2">
            <w:pPr>
              <w:spacing w:line="276" w:lineRule="auto"/>
              <w:ind w:right="-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077D2">
              <w:rPr>
                <w:i/>
                <w:iCs/>
                <w:sz w:val="20"/>
                <w:szCs w:val="20"/>
              </w:rPr>
              <w:t xml:space="preserve">WHERE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IsWon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 = true AND </w:t>
            </w:r>
            <w:proofErr w:type="spellStart"/>
            <w:r w:rsidRPr="00E077D2">
              <w:rPr>
                <w:i/>
                <w:iCs/>
                <w:sz w:val="20"/>
                <w:szCs w:val="20"/>
              </w:rPr>
              <w:t>CloseDate</w:t>
            </w:r>
            <w:proofErr w:type="spellEnd"/>
            <w:r w:rsidRPr="00E077D2">
              <w:rPr>
                <w:i/>
                <w:iCs/>
                <w:sz w:val="20"/>
                <w:szCs w:val="20"/>
              </w:rPr>
              <w:t xml:space="preserve"> = LAST_MONTH AND Amount &gt; 0 AND ContactId != null</w:t>
            </w:r>
          </w:p>
        </w:tc>
      </w:tr>
    </w:tbl>
    <w:p w14:paraId="4FE97A77" w14:textId="77777777" w:rsidR="00995A09" w:rsidRDefault="00995A09" w:rsidP="00995A09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4B0C0364" w14:textId="77777777" w:rsidR="00995A09" w:rsidRPr="00BF7EA6" w:rsidRDefault="00995A09" w:rsidP="00995A09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icture Switches Used</w:t>
      </w:r>
    </w:p>
    <w:tbl>
      <w:tblPr>
        <w:tblStyle w:val="GridTable4-Accent4"/>
        <w:tblW w:w="9445" w:type="dxa"/>
        <w:tblLayout w:type="fixed"/>
        <w:tblLook w:val="04A0" w:firstRow="1" w:lastRow="0" w:firstColumn="1" w:lastColumn="0" w:noHBand="0" w:noVBand="1"/>
      </w:tblPr>
      <w:tblGrid>
        <w:gridCol w:w="1615"/>
        <w:gridCol w:w="7830"/>
      </w:tblGrid>
      <w:tr w:rsidR="00995A09" w14:paraId="4E53073D" w14:textId="77777777" w:rsidTr="00D70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26EAFD34" w14:textId="77777777" w:rsidR="00995A09" w:rsidRPr="00BF7EA6" w:rsidRDefault="00995A09" w:rsidP="00D70D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ture Switch</w:t>
            </w:r>
          </w:p>
        </w:tc>
        <w:tc>
          <w:tcPr>
            <w:tcW w:w="7830" w:type="dxa"/>
          </w:tcPr>
          <w:p w14:paraId="2000809F" w14:textId="77777777" w:rsidR="00995A09" w:rsidRPr="00BF7EA6" w:rsidRDefault="00995A09" w:rsidP="00D70DC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F7EA6">
              <w:rPr>
                <w:sz w:val="20"/>
                <w:szCs w:val="20"/>
              </w:rPr>
              <w:t>Purpose</w:t>
            </w:r>
          </w:p>
        </w:tc>
      </w:tr>
      <w:tr w:rsidR="00995A09" w14:paraId="0EBB07CB" w14:textId="77777777" w:rsidTr="00D70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24980D5" w14:textId="77777777" w:rsidR="00995A09" w:rsidRPr="00BF7EA6" w:rsidRDefault="00995A09" w:rsidP="00D70DCD">
            <w:pPr>
              <w:rPr>
                <w:sz w:val="20"/>
                <w:szCs w:val="20"/>
              </w:rPr>
            </w:pPr>
            <w:r w:rsidRPr="00733AE2">
              <w:rPr>
                <w:sz w:val="20"/>
                <w:szCs w:val="20"/>
              </w:rPr>
              <w:t>MM/dd/</w:t>
            </w:r>
            <w:proofErr w:type="spellStart"/>
            <w:r w:rsidRPr="00733AE2">
              <w:rPr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7830" w:type="dxa"/>
          </w:tcPr>
          <w:p w14:paraId="38E044C5" w14:textId="77777777" w:rsidR="00995A09" w:rsidRPr="00BF7EA6" w:rsidRDefault="00995A09" w:rsidP="00D70D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mats a date value. </w:t>
            </w:r>
            <w:r w:rsidRPr="00733AE2">
              <w:rPr>
                <w:sz w:val="20"/>
                <w:szCs w:val="20"/>
              </w:rPr>
              <w:t>Displays the month as a number with a leading zero for single-digit months</w:t>
            </w:r>
            <w:r>
              <w:rPr>
                <w:sz w:val="20"/>
                <w:szCs w:val="20"/>
              </w:rPr>
              <w:t xml:space="preserve">. </w:t>
            </w:r>
            <w:r w:rsidRPr="00733AE2">
              <w:rPr>
                <w:sz w:val="20"/>
                <w:szCs w:val="20"/>
              </w:rPr>
              <w:t>Displays the day of the week or month as a number with a leading zero for single-digit days.</w:t>
            </w:r>
            <w:r>
              <w:rPr>
                <w:sz w:val="20"/>
                <w:szCs w:val="20"/>
              </w:rPr>
              <w:t xml:space="preserve"> </w:t>
            </w:r>
            <w:r w:rsidRPr="00733AE2">
              <w:rPr>
                <w:sz w:val="20"/>
                <w:szCs w:val="20"/>
              </w:rPr>
              <w:t>Displays the year as four digits</w:t>
            </w:r>
          </w:p>
        </w:tc>
      </w:tr>
      <w:tr w:rsidR="00995A09" w14:paraId="26814D34" w14:textId="77777777" w:rsidTr="00D70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826C280" w14:textId="77777777" w:rsidR="00995A09" w:rsidRPr="00733AE2" w:rsidRDefault="00995A09" w:rsidP="00D70DC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ency2</w:t>
            </w:r>
          </w:p>
        </w:tc>
        <w:tc>
          <w:tcPr>
            <w:tcW w:w="7830" w:type="dxa"/>
          </w:tcPr>
          <w:p w14:paraId="4200747A" w14:textId="77777777" w:rsidR="00995A09" w:rsidRDefault="00995A09" w:rsidP="00D70D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C09A2">
              <w:rPr>
                <w:sz w:val="20"/>
                <w:szCs w:val="20"/>
              </w:rPr>
              <w:t xml:space="preserve">Formats the value according to the Salesforce Locale, including a currency symbol, digit grouping symbol, and </w:t>
            </w:r>
            <w:r>
              <w:rPr>
                <w:sz w:val="20"/>
                <w:szCs w:val="20"/>
              </w:rPr>
              <w:t>two</w:t>
            </w:r>
            <w:r w:rsidRPr="00AC09A2">
              <w:rPr>
                <w:sz w:val="20"/>
                <w:szCs w:val="20"/>
              </w:rPr>
              <w:t xml:space="preserve"> decimal places</w:t>
            </w:r>
          </w:p>
        </w:tc>
      </w:tr>
    </w:tbl>
    <w:p w14:paraId="55748033" w14:textId="55FDB0B1" w:rsidR="007205E7" w:rsidRDefault="007205E7" w:rsidP="007205E7">
      <w:pPr>
        <w:spacing w:after="0" w:line="240" w:lineRule="auto"/>
      </w:pPr>
    </w:p>
    <w:p w14:paraId="00704C79" w14:textId="7974D5FD" w:rsidR="00995A09" w:rsidRDefault="00995A09" w:rsidP="007205E7">
      <w:pPr>
        <w:spacing w:after="0" w:line="240" w:lineRule="auto"/>
        <w:rPr>
          <w:color w:val="00B050"/>
        </w:rPr>
      </w:pPr>
      <w:r>
        <w:rPr>
          <w:color w:val="00B050"/>
        </w:rPr>
        <w:t xml:space="preserve">*Note:  Since the </w:t>
      </w:r>
      <w:proofErr w:type="spellStart"/>
      <w:r>
        <w:rPr>
          <w:color w:val="00B050"/>
        </w:rPr>
        <w:t>Opp_OpportunityContactRoles</w:t>
      </w:r>
      <w:proofErr w:type="spellEnd"/>
      <w:r>
        <w:rPr>
          <w:color w:val="00B050"/>
        </w:rPr>
        <w:t xml:space="preserve"> dataset comes from the </w:t>
      </w:r>
      <w:proofErr w:type="spellStart"/>
      <w:r>
        <w:rPr>
          <w:color w:val="00B050"/>
        </w:rPr>
        <w:t>Opp</w:t>
      </w:r>
      <w:proofErr w:type="spellEnd"/>
      <w:r>
        <w:rPr>
          <w:color w:val="00B050"/>
        </w:rPr>
        <w:t xml:space="preserve"> query, the </w:t>
      </w:r>
      <w:r w:rsidR="007F18BF">
        <w:rPr>
          <w:color w:val="00B050"/>
        </w:rPr>
        <w:t xml:space="preserve">TableStart/End fields for </w:t>
      </w:r>
      <w:proofErr w:type="spellStart"/>
      <w:r w:rsidR="007F18BF">
        <w:rPr>
          <w:color w:val="00B050"/>
        </w:rPr>
        <w:t>Opp_OpportunityContactRoles</w:t>
      </w:r>
      <w:proofErr w:type="spellEnd"/>
      <w:r w:rsidR="007F18BF">
        <w:rPr>
          <w:color w:val="00B050"/>
        </w:rPr>
        <w:t xml:space="preserve"> must be located within the </w:t>
      </w:r>
      <w:proofErr w:type="spellStart"/>
      <w:r w:rsidR="007F18BF">
        <w:rPr>
          <w:color w:val="00B050"/>
        </w:rPr>
        <w:t>Opp</w:t>
      </w:r>
      <w:proofErr w:type="spellEnd"/>
      <w:r w:rsidR="007F18BF">
        <w:rPr>
          <w:color w:val="00B050"/>
        </w:rPr>
        <w:t xml:space="preserve"> TableStart/End fields.</w:t>
      </w:r>
    </w:p>
    <w:p w14:paraId="12424C04" w14:textId="146AF61F" w:rsidR="007F18BF" w:rsidRDefault="007F18BF" w:rsidP="007205E7">
      <w:pPr>
        <w:spacing w:after="0" w:line="240" w:lineRule="auto"/>
        <w:rPr>
          <w:color w:val="00B050"/>
        </w:rPr>
      </w:pPr>
    </w:p>
    <w:p w14:paraId="6670AD5F" w14:textId="434E7FA1" w:rsidR="007F18BF" w:rsidRPr="00995A09" w:rsidRDefault="007F18BF" w:rsidP="007205E7">
      <w:pPr>
        <w:spacing w:after="0" w:line="240" w:lineRule="auto"/>
        <w:rPr>
          <w:color w:val="00B050"/>
        </w:rPr>
      </w:pPr>
      <w:r>
        <w:rPr>
          <w:color w:val="00B050"/>
        </w:rPr>
        <w:t xml:space="preserve">**A Word IF statement is used to dynamically insert a page break based on whether the current </w:t>
      </w:r>
      <w:proofErr w:type="spellStart"/>
      <w:r>
        <w:rPr>
          <w:color w:val="00B050"/>
        </w:rPr>
        <w:t>RowNumber</w:t>
      </w:r>
      <w:proofErr w:type="spellEnd"/>
      <w:r>
        <w:rPr>
          <w:color w:val="00B050"/>
        </w:rPr>
        <w:t xml:space="preserve"> value from the </w:t>
      </w:r>
      <w:proofErr w:type="spellStart"/>
      <w:r>
        <w:rPr>
          <w:color w:val="00B050"/>
        </w:rPr>
        <w:t>Opp</w:t>
      </w:r>
      <w:proofErr w:type="spellEnd"/>
      <w:r>
        <w:rPr>
          <w:color w:val="00B050"/>
        </w:rPr>
        <w:t xml:space="preserve"> query matches the total count of Opps.  If they do not match, then there is more data to merge and a page break is included.  If they do match, then there is no more data to merge and a page break is not included.</w:t>
      </w:r>
    </w:p>
    <w:sectPr w:rsidR="007F18BF" w:rsidRPr="00995A0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15FAB" w14:textId="77777777" w:rsidR="007C2BAB" w:rsidRDefault="007C2BAB" w:rsidP="00443E1E">
      <w:pPr>
        <w:spacing w:after="0" w:line="240" w:lineRule="auto"/>
      </w:pPr>
      <w:r>
        <w:separator/>
      </w:r>
    </w:p>
  </w:endnote>
  <w:endnote w:type="continuationSeparator" w:id="0">
    <w:p w14:paraId="70A46268" w14:textId="77777777" w:rsidR="007C2BAB" w:rsidRDefault="007C2BAB" w:rsidP="00443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785CA" w14:textId="72BF5B6C" w:rsidR="00443E1E" w:rsidRDefault="00443E1E" w:rsidP="00443E1E">
    <w:pPr>
      <w:pStyle w:val="Footer"/>
      <w:tabs>
        <w:tab w:val="clear" w:pos="4680"/>
        <w:tab w:val="clear" w:pos="9360"/>
        <w:tab w:val="left" w:pos="53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E1D6AB" wp14:editId="2457EE8F">
              <wp:simplePos x="0" y="0"/>
              <wp:positionH relativeFrom="column">
                <wp:posOffset>-939800</wp:posOffset>
              </wp:positionH>
              <wp:positionV relativeFrom="paragraph">
                <wp:posOffset>519761</wp:posOffset>
              </wp:positionV>
              <wp:extent cx="8286750" cy="149860"/>
              <wp:effectExtent l="0" t="0" r="0" b="254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286750" cy="14986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25936B53" id="Rectangle 2" o:spid="_x0000_s1026" style="position:absolute;margin-left:-74pt;margin-top:40.95pt;width:652.5pt;height:11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" fillcolor="#1f3763 [1604]" stroked="f" strokeweight="1pt"/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3737F" w14:textId="77777777" w:rsidR="007C2BAB" w:rsidRDefault="007C2BAB" w:rsidP="00443E1E">
      <w:pPr>
        <w:spacing w:after="0" w:line="240" w:lineRule="auto"/>
      </w:pPr>
      <w:r>
        <w:separator/>
      </w:r>
    </w:p>
  </w:footnote>
  <w:footnote w:type="continuationSeparator" w:id="0">
    <w:p w14:paraId="005ED453" w14:textId="77777777" w:rsidR="007C2BAB" w:rsidRDefault="007C2BAB" w:rsidP="00443E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801D8" w14:textId="2E067DB4" w:rsidR="00443E1E" w:rsidRDefault="00443E1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A113ABB" wp14:editId="2BB36784">
              <wp:simplePos x="0" y="0"/>
              <wp:positionH relativeFrom="column">
                <wp:posOffset>-985520</wp:posOffset>
              </wp:positionH>
              <wp:positionV relativeFrom="paragraph">
                <wp:posOffset>-492456</wp:posOffset>
              </wp:positionV>
              <wp:extent cx="8286972" cy="150126"/>
              <wp:effectExtent l="0" t="0" r="0" b="254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286972" cy="150126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56DC4218" id="Rectangle 1" o:spid="_x0000_s1026" style="position:absolute;margin-left:-77.6pt;margin-top:-38.8pt;width:652.5pt;height:1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" fillcolor="#1f3763 [1604]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DAzMjc2NjQyMjNX0lEKTi0uzszPAykwrAUAK0gs/ywAAAA="/>
  </w:docVars>
  <w:rsids>
    <w:rsidRoot w:val="00443E1E"/>
    <w:rsid w:val="001C4CFA"/>
    <w:rsid w:val="001E36F7"/>
    <w:rsid w:val="002652B3"/>
    <w:rsid w:val="00337AC1"/>
    <w:rsid w:val="00443E1E"/>
    <w:rsid w:val="00503934"/>
    <w:rsid w:val="00627517"/>
    <w:rsid w:val="00665730"/>
    <w:rsid w:val="007205E7"/>
    <w:rsid w:val="00742A4B"/>
    <w:rsid w:val="007A7C53"/>
    <w:rsid w:val="007C2BAB"/>
    <w:rsid w:val="007F18BF"/>
    <w:rsid w:val="00811CE8"/>
    <w:rsid w:val="00995A09"/>
    <w:rsid w:val="00A743F8"/>
    <w:rsid w:val="00A8570E"/>
    <w:rsid w:val="00B54649"/>
    <w:rsid w:val="00BA34DE"/>
    <w:rsid w:val="00E077D2"/>
    <w:rsid w:val="00F31496"/>
    <w:rsid w:val="00F81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5B7C1"/>
  <w15:chartTrackingRefBased/>
  <w15:docId w15:val="{41BB577F-6482-49F4-A790-2DAF2EE54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4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3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E1E"/>
  </w:style>
  <w:style w:type="paragraph" w:styleId="Footer">
    <w:name w:val="footer"/>
    <w:basedOn w:val="Normal"/>
    <w:link w:val="FooterChar"/>
    <w:uiPriority w:val="99"/>
    <w:unhideWhenUsed/>
    <w:rsid w:val="00443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E1E"/>
  </w:style>
  <w:style w:type="table" w:styleId="TableGrid">
    <w:name w:val="Table Grid"/>
    <w:basedOn w:val="TableNormal"/>
    <w:uiPriority w:val="39"/>
    <w:rsid w:val="00443E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995A0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995A0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91443">
          <w:marLeft w:val="0"/>
          <w:marRight w:val="0"/>
          <w:marTop w:val="0"/>
          <w:marBottom w:val="0"/>
          <w:divBdr>
            <w:top w:val="single" w:sz="6" w:space="0" w:color="99BCE8"/>
            <w:left w:val="single" w:sz="6" w:space="0" w:color="99BCE8"/>
            <w:bottom w:val="single" w:sz="6" w:space="0" w:color="99BCE8"/>
            <w:right w:val="single" w:sz="6" w:space="0" w:color="99BCE8"/>
          </w:divBdr>
          <w:divsChild>
            <w:div w:id="8910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33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84029">
                      <w:marLeft w:val="0"/>
                      <w:marRight w:val="0"/>
                      <w:marTop w:val="0"/>
                      <w:marBottom w:val="0"/>
                      <w:divBdr>
                        <w:top w:val="dashed" w:sz="6" w:space="4" w:color="C0C0C0"/>
                        <w:left w:val="dashed" w:sz="6" w:space="4" w:color="C0C0C0"/>
                        <w:bottom w:val="dashed" w:sz="6" w:space="4" w:color="C0C0C0"/>
                        <w:right w:val="dashed" w:sz="6" w:space="4" w:color="C0C0C0"/>
                      </w:divBdr>
                      <w:divsChild>
                        <w:div w:id="111497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55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630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4103869">
          <w:marLeft w:val="0"/>
          <w:marRight w:val="0"/>
          <w:marTop w:val="0"/>
          <w:marBottom w:val="0"/>
          <w:divBdr>
            <w:top w:val="single" w:sz="6" w:space="2" w:color="99BCE8"/>
            <w:left w:val="single" w:sz="6" w:space="2" w:color="99BCE8"/>
            <w:bottom w:val="single" w:sz="6" w:space="2" w:color="99BCE8"/>
            <w:right w:val="single" w:sz="6" w:space="0" w:color="99BCE8"/>
          </w:divBdr>
          <w:divsChild>
            <w:div w:id="12173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12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65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14CFCF1F91FD438B03482A150D11E5" ma:contentTypeVersion="12" ma:contentTypeDescription="Create a new document." ma:contentTypeScope="" ma:versionID="d9a59aefda4f39b76b7a425840a2176e">
  <xsd:schema xmlns:xsd="http://www.w3.org/2001/XMLSchema" xmlns:xs="http://www.w3.org/2001/XMLSchema" xmlns:p="http://schemas.microsoft.com/office/2006/metadata/properties" xmlns:ns2="b63ca02d-1a84-4356-a9ed-0990f80bf0ab" xmlns:ns3="88c14346-805e-45b8-92ac-37a6fbf617ec" targetNamespace="http://schemas.microsoft.com/office/2006/metadata/properties" ma:root="true" ma:fieldsID="ec61a0f4b481c862eb361c82d5e07565" ns2:_="" ns3:_="">
    <xsd:import namespace="b63ca02d-1a84-4356-a9ed-0990f80bf0ab"/>
    <xsd:import namespace="88c14346-805e-45b8-92ac-37a6fbf617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ca02d-1a84-4356-a9ed-0990f80bf0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c14346-805e-45b8-92ac-37a6fbf617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87070A-D774-4C50-8857-EC4BB23E1C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D95B40-0F55-4BB2-A6A7-BE9CF0DCA3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3ca02d-1a84-4356-a9ed-0990f80bf0ab"/>
    <ds:schemaRef ds:uri="88c14346-805e-45b8-92ac-37a6fbf617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0FECBB-4E38-4F14-943A-3C1604D7B4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Hueni</dc:creator>
  <cp:keywords/>
  <dc:description/>
  <cp:lastModifiedBy>Sandip Patel</cp:lastModifiedBy>
  <cp:revision>12</cp:revision>
  <dcterms:created xsi:type="dcterms:W3CDTF">2022-06-03T13:44:00Z</dcterms:created>
  <dcterms:modified xsi:type="dcterms:W3CDTF">2022-07-1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14CFCF1F91FD438B03482A150D11E5</vt:lpwstr>
  </property>
</Properties>
</file>